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2AF9A" w14:textId="77777777" w:rsidR="009736D2" w:rsidRDefault="00CF5602">
      <w:pPr>
        <w:pStyle w:val="Heading1"/>
      </w:pPr>
      <w:r>
        <w:t>SAR request form</w:t>
      </w:r>
    </w:p>
    <w:p w14:paraId="3F82AF9B" w14:textId="77777777" w:rsidR="009736D2" w:rsidRDefault="00CF5602">
      <w:pPr>
        <w:spacing w:before="180"/>
        <w:ind w:left="119"/>
        <w:rPr>
          <w:b/>
        </w:rPr>
      </w:pPr>
      <w:r>
        <w:rPr>
          <w:b/>
        </w:rPr>
        <w:t>Data Subject (person who information is about)</w:t>
      </w:r>
    </w:p>
    <w:p w14:paraId="3F82AF9C" w14:textId="77777777" w:rsidR="009736D2" w:rsidRDefault="009736D2">
      <w:pPr>
        <w:pStyle w:val="BodyText"/>
        <w:spacing w:before="2"/>
        <w:rPr>
          <w:b/>
          <w:sz w:val="15"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5"/>
        <w:gridCol w:w="5902"/>
      </w:tblGrid>
      <w:tr w:rsidR="009736D2" w14:paraId="3F82AF9F" w14:textId="77777777">
        <w:trPr>
          <w:trHeight w:val="260"/>
        </w:trPr>
        <w:tc>
          <w:tcPr>
            <w:tcW w:w="3115" w:type="dxa"/>
          </w:tcPr>
          <w:p w14:paraId="3F82AF9D" w14:textId="77777777" w:rsidR="009736D2" w:rsidRDefault="00CF5602">
            <w:pPr>
              <w:pStyle w:val="TableParagraph"/>
              <w:spacing w:line="248" w:lineRule="exact"/>
            </w:pPr>
            <w:r>
              <w:t>Title</w:t>
            </w:r>
          </w:p>
        </w:tc>
        <w:tc>
          <w:tcPr>
            <w:tcW w:w="5902" w:type="dxa"/>
          </w:tcPr>
          <w:p w14:paraId="3F82AF9E" w14:textId="77777777" w:rsidR="009736D2" w:rsidRDefault="009736D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736D2" w14:paraId="3F82AFA2" w14:textId="77777777">
        <w:trPr>
          <w:trHeight w:val="260"/>
        </w:trPr>
        <w:tc>
          <w:tcPr>
            <w:tcW w:w="3115" w:type="dxa"/>
          </w:tcPr>
          <w:p w14:paraId="3F82AFA0" w14:textId="77777777" w:rsidR="009736D2" w:rsidRDefault="00CF5602">
            <w:pPr>
              <w:pStyle w:val="TableParagraph"/>
              <w:spacing w:line="248" w:lineRule="exact"/>
            </w:pPr>
            <w:r>
              <w:t>Name</w:t>
            </w:r>
          </w:p>
        </w:tc>
        <w:tc>
          <w:tcPr>
            <w:tcW w:w="5902" w:type="dxa"/>
          </w:tcPr>
          <w:p w14:paraId="3F82AFA1" w14:textId="77777777" w:rsidR="009736D2" w:rsidRDefault="009736D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736D2" w14:paraId="3F82AFA5" w14:textId="77777777">
        <w:trPr>
          <w:trHeight w:val="260"/>
        </w:trPr>
        <w:tc>
          <w:tcPr>
            <w:tcW w:w="3115" w:type="dxa"/>
          </w:tcPr>
          <w:p w14:paraId="3F82AFA3" w14:textId="77777777" w:rsidR="009736D2" w:rsidRDefault="00CF5602">
            <w:pPr>
              <w:pStyle w:val="TableParagraph"/>
              <w:spacing w:line="248" w:lineRule="exact"/>
            </w:pPr>
            <w:r>
              <w:t>Date of Birth</w:t>
            </w:r>
          </w:p>
        </w:tc>
        <w:tc>
          <w:tcPr>
            <w:tcW w:w="5902" w:type="dxa"/>
          </w:tcPr>
          <w:p w14:paraId="3F82AFA4" w14:textId="77777777" w:rsidR="009736D2" w:rsidRDefault="009736D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736D2" w14:paraId="3F82AFA9" w14:textId="77777777">
        <w:trPr>
          <w:trHeight w:val="520"/>
        </w:trPr>
        <w:tc>
          <w:tcPr>
            <w:tcW w:w="3115" w:type="dxa"/>
          </w:tcPr>
          <w:p w14:paraId="3F82AFA6" w14:textId="77777777" w:rsidR="009736D2" w:rsidRDefault="00CF5602">
            <w:pPr>
              <w:pStyle w:val="TableParagraph"/>
              <w:spacing w:line="265" w:lineRule="exact"/>
            </w:pPr>
            <w:r>
              <w:t>Year group (if child or young</w:t>
            </w:r>
          </w:p>
          <w:p w14:paraId="3F82AFA7" w14:textId="77777777" w:rsidR="009736D2" w:rsidRDefault="00CF5602">
            <w:pPr>
              <w:pStyle w:val="TableParagraph"/>
              <w:spacing w:line="252" w:lineRule="exact"/>
            </w:pPr>
            <w:r>
              <w:t>person)</w:t>
            </w:r>
          </w:p>
        </w:tc>
        <w:tc>
          <w:tcPr>
            <w:tcW w:w="5902" w:type="dxa"/>
          </w:tcPr>
          <w:p w14:paraId="3F82AFA8" w14:textId="77777777" w:rsidR="009736D2" w:rsidRDefault="009736D2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3F82AFAA" w14:textId="77777777" w:rsidR="009736D2" w:rsidRDefault="009736D2">
      <w:pPr>
        <w:pStyle w:val="BodyText"/>
        <w:rPr>
          <w:b/>
        </w:rPr>
      </w:pPr>
    </w:p>
    <w:p w14:paraId="3F82AFAB" w14:textId="77777777" w:rsidR="009736D2" w:rsidRDefault="00CF5602">
      <w:pPr>
        <w:spacing w:before="179"/>
        <w:ind w:left="120"/>
        <w:rPr>
          <w:b/>
        </w:rPr>
      </w:pPr>
      <w:r>
        <w:rPr>
          <w:b/>
        </w:rPr>
        <w:t>Person making the request</w:t>
      </w:r>
    </w:p>
    <w:p w14:paraId="3F82AFAC" w14:textId="77777777" w:rsidR="009736D2" w:rsidRDefault="009736D2">
      <w:pPr>
        <w:pStyle w:val="BodyText"/>
        <w:spacing w:before="12"/>
        <w:rPr>
          <w:b/>
          <w:sz w:val="14"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5"/>
        <w:gridCol w:w="5902"/>
      </w:tblGrid>
      <w:tr w:rsidR="009736D2" w14:paraId="3F82AFAF" w14:textId="77777777">
        <w:trPr>
          <w:trHeight w:val="260"/>
        </w:trPr>
        <w:tc>
          <w:tcPr>
            <w:tcW w:w="3115" w:type="dxa"/>
          </w:tcPr>
          <w:p w14:paraId="3F82AFAD" w14:textId="77777777" w:rsidR="009736D2" w:rsidRDefault="00CF5602">
            <w:pPr>
              <w:pStyle w:val="TableParagraph"/>
              <w:spacing w:line="248" w:lineRule="exact"/>
            </w:pPr>
            <w:r>
              <w:t>Name</w:t>
            </w:r>
          </w:p>
        </w:tc>
        <w:tc>
          <w:tcPr>
            <w:tcW w:w="5902" w:type="dxa"/>
          </w:tcPr>
          <w:p w14:paraId="3F82AFAE" w14:textId="77777777" w:rsidR="009736D2" w:rsidRDefault="009736D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736D2" w14:paraId="3F82AFB2" w14:textId="77777777">
        <w:trPr>
          <w:trHeight w:val="260"/>
        </w:trPr>
        <w:tc>
          <w:tcPr>
            <w:tcW w:w="3115" w:type="dxa"/>
          </w:tcPr>
          <w:p w14:paraId="3F82AFB0" w14:textId="77777777" w:rsidR="009736D2" w:rsidRDefault="00CF5602">
            <w:pPr>
              <w:pStyle w:val="TableParagraph"/>
              <w:spacing w:line="248" w:lineRule="exact"/>
            </w:pPr>
            <w:r>
              <w:t>Date of Birth</w:t>
            </w:r>
          </w:p>
        </w:tc>
        <w:tc>
          <w:tcPr>
            <w:tcW w:w="5902" w:type="dxa"/>
          </w:tcPr>
          <w:p w14:paraId="3F82AFB1" w14:textId="77777777" w:rsidR="009736D2" w:rsidRDefault="009736D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736D2" w14:paraId="3F82AFB5" w14:textId="77777777">
        <w:trPr>
          <w:trHeight w:val="260"/>
        </w:trPr>
        <w:tc>
          <w:tcPr>
            <w:tcW w:w="3115" w:type="dxa"/>
          </w:tcPr>
          <w:p w14:paraId="3F82AFB3" w14:textId="77777777" w:rsidR="009736D2" w:rsidRDefault="00CF5602">
            <w:pPr>
              <w:pStyle w:val="TableParagraph"/>
              <w:spacing w:line="248" w:lineRule="exact"/>
            </w:pPr>
            <w:r>
              <w:t>Address</w:t>
            </w:r>
          </w:p>
        </w:tc>
        <w:tc>
          <w:tcPr>
            <w:tcW w:w="5902" w:type="dxa"/>
          </w:tcPr>
          <w:p w14:paraId="3F82AFB4" w14:textId="77777777" w:rsidR="009736D2" w:rsidRDefault="009736D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736D2" w14:paraId="3F82AFB8" w14:textId="77777777">
        <w:trPr>
          <w:trHeight w:val="260"/>
        </w:trPr>
        <w:tc>
          <w:tcPr>
            <w:tcW w:w="3115" w:type="dxa"/>
          </w:tcPr>
          <w:p w14:paraId="3F82AFB6" w14:textId="77777777" w:rsidR="009736D2" w:rsidRDefault="00CF5602">
            <w:pPr>
              <w:pStyle w:val="TableParagraph"/>
              <w:spacing w:line="248" w:lineRule="exact"/>
            </w:pPr>
            <w:r>
              <w:t>Email Address</w:t>
            </w:r>
          </w:p>
        </w:tc>
        <w:tc>
          <w:tcPr>
            <w:tcW w:w="5902" w:type="dxa"/>
          </w:tcPr>
          <w:p w14:paraId="3F82AFB7" w14:textId="77777777" w:rsidR="009736D2" w:rsidRDefault="009736D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736D2" w14:paraId="3F82AFBB" w14:textId="77777777">
        <w:trPr>
          <w:trHeight w:val="260"/>
        </w:trPr>
        <w:tc>
          <w:tcPr>
            <w:tcW w:w="3115" w:type="dxa"/>
          </w:tcPr>
          <w:p w14:paraId="3F82AFB9" w14:textId="77777777" w:rsidR="009736D2" w:rsidRDefault="00CF5602">
            <w:pPr>
              <w:pStyle w:val="TableParagraph"/>
              <w:spacing w:line="248" w:lineRule="exact"/>
            </w:pPr>
            <w:r>
              <w:t>Contact phone no</w:t>
            </w:r>
          </w:p>
        </w:tc>
        <w:tc>
          <w:tcPr>
            <w:tcW w:w="5902" w:type="dxa"/>
          </w:tcPr>
          <w:p w14:paraId="3F82AFBA" w14:textId="77777777" w:rsidR="009736D2" w:rsidRDefault="009736D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736D2" w14:paraId="3F82AFBE" w14:textId="77777777">
        <w:trPr>
          <w:trHeight w:val="260"/>
        </w:trPr>
        <w:tc>
          <w:tcPr>
            <w:tcW w:w="3115" w:type="dxa"/>
          </w:tcPr>
          <w:p w14:paraId="3F82AFBC" w14:textId="77777777" w:rsidR="009736D2" w:rsidRDefault="009736D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5902" w:type="dxa"/>
          </w:tcPr>
          <w:p w14:paraId="3F82AFBD" w14:textId="77777777" w:rsidR="009736D2" w:rsidRDefault="009736D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9736D2" w14:paraId="3F82AFC5" w14:textId="77777777">
        <w:trPr>
          <w:trHeight w:val="2680"/>
        </w:trPr>
        <w:tc>
          <w:tcPr>
            <w:tcW w:w="3115" w:type="dxa"/>
          </w:tcPr>
          <w:p w14:paraId="3F82AFBF" w14:textId="77777777" w:rsidR="009736D2" w:rsidRDefault="00CF5602">
            <w:pPr>
              <w:pStyle w:val="TableParagraph"/>
              <w:spacing w:before="2" w:line="237" w:lineRule="auto"/>
              <w:ind w:right="94"/>
            </w:pPr>
            <w:r>
              <w:t xml:space="preserve">Identification Evidence Provided (if </w:t>
            </w:r>
            <w:proofErr w:type="gramStart"/>
            <w:r>
              <w:t>required )</w:t>
            </w:r>
            <w:proofErr w:type="gramEnd"/>
          </w:p>
          <w:p w14:paraId="3F82AFC0" w14:textId="77777777" w:rsidR="009736D2" w:rsidRDefault="00CF5602">
            <w:pPr>
              <w:pStyle w:val="TableParagraph"/>
              <w:ind w:left="103" w:right="1558" w:firstLine="50"/>
            </w:pPr>
            <w:r>
              <w:t xml:space="preserve">Passport Driving </w:t>
            </w:r>
            <w:proofErr w:type="spellStart"/>
            <w:r>
              <w:t>licence</w:t>
            </w:r>
            <w:proofErr w:type="spellEnd"/>
            <w:r>
              <w:t xml:space="preserve"> </w:t>
            </w:r>
            <w:proofErr w:type="gramStart"/>
            <w:r>
              <w:t>Or</w:t>
            </w:r>
            <w:proofErr w:type="gramEnd"/>
            <w:r>
              <w:t xml:space="preserve"> two forms of</w:t>
            </w:r>
          </w:p>
          <w:p w14:paraId="3F82AFC1" w14:textId="77777777" w:rsidR="009736D2" w:rsidRDefault="00CF5602">
            <w:pPr>
              <w:pStyle w:val="TableParagraph"/>
              <w:ind w:left="103" w:right="254"/>
            </w:pPr>
            <w:r>
              <w:t>Utility bill within last 3 months Bank statement of last three months</w:t>
            </w:r>
          </w:p>
          <w:p w14:paraId="3F82AFC2" w14:textId="77777777" w:rsidR="009736D2" w:rsidRDefault="00CF5602">
            <w:pPr>
              <w:pStyle w:val="TableParagraph"/>
              <w:ind w:left="103"/>
            </w:pPr>
            <w:r>
              <w:t>Council Tax bill</w:t>
            </w:r>
          </w:p>
          <w:p w14:paraId="3F82AFC3" w14:textId="77777777" w:rsidR="009736D2" w:rsidRDefault="00CF5602">
            <w:pPr>
              <w:pStyle w:val="TableParagraph"/>
              <w:spacing w:line="252" w:lineRule="exact"/>
            </w:pPr>
            <w:r>
              <w:t>Rent book</w:t>
            </w:r>
          </w:p>
        </w:tc>
        <w:tc>
          <w:tcPr>
            <w:tcW w:w="5902" w:type="dxa"/>
          </w:tcPr>
          <w:p w14:paraId="3F82AFC4" w14:textId="77777777" w:rsidR="009736D2" w:rsidRDefault="009736D2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3F82AFC6" w14:textId="77777777" w:rsidR="009736D2" w:rsidRDefault="009736D2">
      <w:pPr>
        <w:pStyle w:val="BodyText"/>
        <w:rPr>
          <w:b/>
        </w:rPr>
      </w:pPr>
    </w:p>
    <w:p w14:paraId="3F82AFC7" w14:textId="77777777" w:rsidR="009736D2" w:rsidRDefault="00CF5602">
      <w:pPr>
        <w:spacing w:before="177"/>
        <w:ind w:left="120"/>
        <w:rPr>
          <w:b/>
        </w:rPr>
      </w:pPr>
      <w:r>
        <w:rPr>
          <w:b/>
        </w:rPr>
        <w:t>Status of person making request</w:t>
      </w:r>
    </w:p>
    <w:p w14:paraId="3F82AFC8" w14:textId="77777777" w:rsidR="009736D2" w:rsidRDefault="009736D2">
      <w:pPr>
        <w:pStyle w:val="BodyText"/>
        <w:spacing w:before="2"/>
        <w:rPr>
          <w:b/>
          <w:sz w:val="15"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5"/>
        <w:gridCol w:w="5902"/>
      </w:tblGrid>
      <w:tr w:rsidR="009736D2" w14:paraId="3F82AFCC" w14:textId="77777777">
        <w:trPr>
          <w:trHeight w:val="520"/>
        </w:trPr>
        <w:tc>
          <w:tcPr>
            <w:tcW w:w="3115" w:type="dxa"/>
          </w:tcPr>
          <w:p w14:paraId="3F82AFC9" w14:textId="77777777" w:rsidR="009736D2" w:rsidRDefault="00CF5602">
            <w:pPr>
              <w:pStyle w:val="TableParagraph"/>
              <w:spacing w:line="265" w:lineRule="exact"/>
            </w:pPr>
            <w:r>
              <w:t>Parent or person with Parental</w:t>
            </w:r>
          </w:p>
          <w:p w14:paraId="3F82AFCA" w14:textId="77777777" w:rsidR="009736D2" w:rsidRDefault="00CF5602">
            <w:pPr>
              <w:pStyle w:val="TableParagraph"/>
              <w:spacing w:line="252" w:lineRule="exact"/>
            </w:pPr>
            <w:r>
              <w:t>Responsibility</w:t>
            </w:r>
          </w:p>
        </w:tc>
        <w:tc>
          <w:tcPr>
            <w:tcW w:w="5902" w:type="dxa"/>
          </w:tcPr>
          <w:p w14:paraId="3F82AFCB" w14:textId="77777777" w:rsidR="009736D2" w:rsidRDefault="009736D2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736D2" w14:paraId="3F82AFD0" w14:textId="77777777">
        <w:trPr>
          <w:trHeight w:val="800"/>
        </w:trPr>
        <w:tc>
          <w:tcPr>
            <w:tcW w:w="3115" w:type="dxa"/>
          </w:tcPr>
          <w:p w14:paraId="3F82AFCD" w14:textId="77777777" w:rsidR="009736D2" w:rsidRDefault="00CF5602">
            <w:pPr>
              <w:pStyle w:val="TableParagraph"/>
              <w:ind w:right="101"/>
            </w:pPr>
            <w:r>
              <w:t xml:space="preserve">Are you acting on their written authority (please provide a </w:t>
            </w:r>
            <w:proofErr w:type="gramStart"/>
            <w:r>
              <w:t>copy</w:t>
            </w:r>
            <w:proofErr w:type="gramEnd"/>
          </w:p>
          <w:p w14:paraId="3F82AFCE" w14:textId="77777777" w:rsidR="009736D2" w:rsidRDefault="00CF5602">
            <w:pPr>
              <w:pStyle w:val="TableParagraph"/>
              <w:spacing w:before="3" w:line="250" w:lineRule="exact"/>
            </w:pPr>
            <w:r>
              <w:t>of the consent)</w:t>
            </w:r>
          </w:p>
        </w:tc>
        <w:tc>
          <w:tcPr>
            <w:tcW w:w="5902" w:type="dxa"/>
          </w:tcPr>
          <w:p w14:paraId="3F82AFCF" w14:textId="77777777" w:rsidR="009736D2" w:rsidRDefault="009736D2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736D2" w14:paraId="3F82AFD4" w14:textId="77777777">
        <w:trPr>
          <w:trHeight w:val="520"/>
        </w:trPr>
        <w:tc>
          <w:tcPr>
            <w:tcW w:w="3115" w:type="dxa"/>
          </w:tcPr>
          <w:p w14:paraId="3F82AFD1" w14:textId="77777777" w:rsidR="009736D2" w:rsidRDefault="00CF5602">
            <w:pPr>
              <w:pStyle w:val="TableParagraph"/>
              <w:spacing w:line="267" w:lineRule="exact"/>
            </w:pPr>
            <w:r>
              <w:t>If not the parent or with PR,</w:t>
            </w:r>
          </w:p>
          <w:p w14:paraId="3F82AFD2" w14:textId="77777777" w:rsidR="009736D2" w:rsidRDefault="00CF5602">
            <w:pPr>
              <w:pStyle w:val="TableParagraph"/>
              <w:spacing w:line="253" w:lineRule="exact"/>
            </w:pPr>
            <w:r>
              <w:t>what is your role?</w:t>
            </w:r>
          </w:p>
        </w:tc>
        <w:tc>
          <w:tcPr>
            <w:tcW w:w="5902" w:type="dxa"/>
          </w:tcPr>
          <w:p w14:paraId="3F82AFD3" w14:textId="77777777" w:rsidR="009736D2" w:rsidRDefault="009736D2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3F82AFD5" w14:textId="77777777" w:rsidR="009736D2" w:rsidRDefault="009736D2">
      <w:pPr>
        <w:pStyle w:val="BodyText"/>
        <w:rPr>
          <w:b/>
        </w:rPr>
      </w:pPr>
    </w:p>
    <w:p w14:paraId="3F82AFD6" w14:textId="77777777" w:rsidR="009736D2" w:rsidRDefault="009736D2">
      <w:pPr>
        <w:pStyle w:val="BodyText"/>
        <w:rPr>
          <w:b/>
        </w:rPr>
      </w:pPr>
    </w:p>
    <w:p w14:paraId="3F82AFD7" w14:textId="77777777" w:rsidR="009736D2" w:rsidRDefault="009736D2">
      <w:pPr>
        <w:pStyle w:val="BodyText"/>
        <w:spacing w:before="3"/>
        <w:rPr>
          <w:b/>
          <w:sz w:val="29"/>
        </w:rPr>
      </w:pPr>
    </w:p>
    <w:p w14:paraId="3F82AFD8" w14:textId="77777777" w:rsidR="009736D2" w:rsidRDefault="00CF5602">
      <w:pPr>
        <w:ind w:left="120"/>
        <w:rPr>
          <w:b/>
        </w:rPr>
      </w:pPr>
      <w:r>
        <w:rPr>
          <w:b/>
        </w:rPr>
        <w:t>Details of Data Requested</w:t>
      </w:r>
    </w:p>
    <w:p w14:paraId="3F82AFD9" w14:textId="7D2F88CB" w:rsidR="009736D2" w:rsidRDefault="00CF5602">
      <w:pPr>
        <w:pStyle w:val="BodyText"/>
        <w:spacing w:before="6"/>
        <w:rPr>
          <w:b/>
          <w:sz w:val="11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0" distR="0" simplePos="0" relativeHeight="251658240" behindDoc="0" locked="0" layoutInCell="1" allowOverlap="1" wp14:anchorId="3F82AFE7" wp14:editId="25CE7A1E">
                <wp:simplePos x="0" y="0"/>
                <wp:positionH relativeFrom="page">
                  <wp:posOffset>914400</wp:posOffset>
                </wp:positionH>
                <wp:positionV relativeFrom="paragraph">
                  <wp:posOffset>114300</wp:posOffset>
                </wp:positionV>
                <wp:extent cx="5732145" cy="1212215"/>
                <wp:effectExtent l="9525" t="3810" r="1905" b="3175"/>
                <wp:wrapTopAndBottom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32145" cy="1212215"/>
                          <a:chOff x="1440" y="180"/>
                          <a:chExt cx="9027" cy="1909"/>
                        </a:xfrm>
                      </wpg:grpSpPr>
                      <wps:wsp>
                        <wps:cNvPr id="2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1450" y="190"/>
                            <a:ext cx="9007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445" y="185"/>
                            <a:ext cx="0" cy="1898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450" y="2079"/>
                            <a:ext cx="9007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10462" y="185"/>
                            <a:ext cx="0" cy="1898"/>
                          </a:xfrm>
                          <a:prstGeom prst="line">
                            <a:avLst/>
                          </a:prstGeom>
                          <a:noFill/>
                          <a:ln w="610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EA4121" id="Group 2" o:spid="_x0000_s1026" style="position:absolute;margin-left:1in;margin-top:9pt;width:451.35pt;height:95.45pt;z-index:251658240;mso-wrap-distance-left:0;mso-wrap-distance-right:0;mso-position-horizontal-relative:page" coordorigin="1440,180" coordsize="9027,19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">
                <v:line id="Line 6" o:spid="_x0000_s1027" style="position:absolute;visibility:visible;mso-wrap-style:square" from="1450,190" to="10457,1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" strokeweight=".48pt"/>
                <v:line id="Line 5" o:spid="_x0000_s1028" style="position:absolute;visibility:visible;mso-wrap-style:square" from="1445,185" to="1445,20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OffwgAAANoAAAAPAAAAZHJzL2Rvd25yZXYueG1sRI9BawIx&#10;FITvBf9DeEJvNWsL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AXDOffwgAAANoAAAAPAAAA&#10;AAAAAAAAAAAAAAcCAABkcnMvZG93bnJldi54bWxQSwUGAAAAAAMAAwC3AAAA9gIAAAAA&#10;" strokeweight=".48pt"/>
                <v:line id="Line 4" o:spid="_x0000_s1029" style="position:absolute;visibility:visible;mso-wrap-style:square" from="1450,2079" to="10457,20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X+rwgAAANoAAAAPAAAAZHJzL2Rvd25yZXYueG1sRI9BawIx&#10;FITvBf9DeEJvNWsp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CY5X+rwgAAANoAAAAPAAAA&#10;AAAAAAAAAAAAAAcCAABkcnMvZG93bnJldi54bWxQSwUGAAAAAAMAAwC3AAAA9gIAAAAA&#10;" strokeweight=".48pt"/>
                <v:line id="Line 3" o:spid="_x0000_s1030" style="position:absolute;visibility:visible;mso-wrap-style:square" from="10462,185" to="10462,20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" strokeweight=".16969mm"/>
                <w10:wrap type="topAndBottom" anchorx="page"/>
              </v:group>
            </w:pict>
          </mc:Fallback>
        </mc:AlternateContent>
      </w:r>
    </w:p>
    <w:p w14:paraId="3F82AFDA" w14:textId="77777777" w:rsidR="009736D2" w:rsidRDefault="009736D2">
      <w:pPr>
        <w:rPr>
          <w:sz w:val="11"/>
        </w:rPr>
        <w:sectPr w:rsidR="009736D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10" w:h="16840"/>
          <w:pgMar w:top="1380" w:right="1320" w:bottom="280" w:left="1320" w:header="720" w:footer="720" w:gutter="0"/>
          <w:cols w:space="720"/>
        </w:sectPr>
      </w:pPr>
    </w:p>
    <w:p w14:paraId="3F82AFDB" w14:textId="77777777" w:rsidR="009736D2" w:rsidRDefault="00CF5602">
      <w:pPr>
        <w:spacing w:before="38"/>
        <w:ind w:left="120"/>
        <w:rPr>
          <w:b/>
        </w:rPr>
      </w:pPr>
      <w:r>
        <w:rPr>
          <w:b/>
        </w:rPr>
        <w:lastRenderedPageBreak/>
        <w:t>Declaration</w:t>
      </w:r>
    </w:p>
    <w:p w14:paraId="3F82AFDC" w14:textId="570226F8" w:rsidR="009736D2" w:rsidRDefault="00CF5602">
      <w:pPr>
        <w:pStyle w:val="BodyText"/>
        <w:spacing w:before="180" w:line="259" w:lineRule="auto"/>
        <w:ind w:left="120" w:right="106"/>
      </w:pPr>
      <w:r>
        <w:t>I, …………………………………………………</w:t>
      </w:r>
      <w:proofErr w:type="gramStart"/>
      <w:r>
        <w:t>…..</w:t>
      </w:r>
      <w:proofErr w:type="gramEnd"/>
      <w:r>
        <w:t xml:space="preserve">, hereby request that </w:t>
      </w:r>
      <w:proofErr w:type="spellStart"/>
      <w:r w:rsidR="00722B8B" w:rsidRPr="0073379D">
        <w:t>Welland</w:t>
      </w:r>
      <w:proofErr w:type="spellEnd"/>
      <w:r w:rsidR="00722B8B" w:rsidRPr="0073379D">
        <w:t xml:space="preserve"> Park Academy</w:t>
      </w:r>
      <w:r w:rsidRPr="0073379D">
        <w:t xml:space="preserve"> </w:t>
      </w:r>
      <w:r>
        <w:t>provide</w:t>
      </w:r>
      <w:r w:rsidR="00722B8B">
        <w:t>s</w:t>
      </w:r>
      <w:r>
        <w:t xml:space="preserve"> the data requested about me.</w:t>
      </w:r>
    </w:p>
    <w:p w14:paraId="3F82AFDD" w14:textId="77777777" w:rsidR="009736D2" w:rsidRDefault="009736D2">
      <w:pPr>
        <w:pStyle w:val="BodyText"/>
      </w:pPr>
    </w:p>
    <w:p w14:paraId="3F82AFDE" w14:textId="77777777" w:rsidR="009736D2" w:rsidRDefault="009736D2">
      <w:pPr>
        <w:pStyle w:val="BodyText"/>
        <w:spacing w:before="11"/>
        <w:rPr>
          <w:sz w:val="27"/>
        </w:rPr>
      </w:pPr>
    </w:p>
    <w:p w14:paraId="3F82AFDF" w14:textId="77777777" w:rsidR="009736D2" w:rsidRDefault="00CF5602">
      <w:pPr>
        <w:pStyle w:val="BodyText"/>
        <w:tabs>
          <w:tab w:val="left" w:pos="5506"/>
        </w:tabs>
        <w:spacing w:before="1"/>
        <w:ind w:left="120"/>
      </w:pPr>
      <w:r>
        <w:t>Signature:</w:t>
      </w:r>
      <w:r>
        <w:tab/>
        <w:t>Dated:</w:t>
      </w:r>
    </w:p>
    <w:p w14:paraId="3F82AFE0" w14:textId="77777777" w:rsidR="009736D2" w:rsidRDefault="009736D2">
      <w:pPr>
        <w:pStyle w:val="BodyText"/>
      </w:pPr>
    </w:p>
    <w:p w14:paraId="3F82AFE1" w14:textId="77777777" w:rsidR="009736D2" w:rsidRDefault="009736D2">
      <w:pPr>
        <w:pStyle w:val="BodyText"/>
        <w:spacing w:before="8"/>
        <w:rPr>
          <w:sz w:val="29"/>
        </w:rPr>
      </w:pPr>
    </w:p>
    <w:p w14:paraId="1D124485" w14:textId="77777777" w:rsidR="00722B8B" w:rsidRDefault="00CF5602" w:rsidP="00722B8B">
      <w:pPr>
        <w:pStyle w:val="BodyText"/>
        <w:spacing w:before="1"/>
        <w:ind w:left="120"/>
      </w:pPr>
      <w:r>
        <w:t>I, …………………………………………………</w:t>
      </w:r>
      <w:proofErr w:type="gramStart"/>
      <w:r>
        <w:t>…..</w:t>
      </w:r>
      <w:proofErr w:type="gramEnd"/>
      <w:r>
        <w:t xml:space="preserve">, hereby request that </w:t>
      </w:r>
      <w:proofErr w:type="spellStart"/>
      <w:r w:rsidR="00722B8B" w:rsidRPr="0073379D">
        <w:t>Welland</w:t>
      </w:r>
      <w:proofErr w:type="spellEnd"/>
      <w:r w:rsidR="00722B8B" w:rsidRPr="0073379D">
        <w:t xml:space="preserve"> Park Academy </w:t>
      </w:r>
      <w:r>
        <w:t>provide</w:t>
      </w:r>
      <w:r w:rsidR="00722B8B">
        <w:t>s</w:t>
      </w:r>
      <w:r>
        <w:t xml:space="preserve"> the data </w:t>
      </w:r>
    </w:p>
    <w:p w14:paraId="5C0680EE" w14:textId="77777777" w:rsidR="00722B8B" w:rsidRDefault="00722B8B" w:rsidP="00722B8B">
      <w:pPr>
        <w:pStyle w:val="BodyText"/>
        <w:spacing w:before="1"/>
        <w:ind w:left="120"/>
      </w:pPr>
    </w:p>
    <w:p w14:paraId="3F82AFE3" w14:textId="60DB66E0" w:rsidR="009736D2" w:rsidRDefault="00CF5602" w:rsidP="00722B8B">
      <w:pPr>
        <w:pStyle w:val="BodyText"/>
        <w:spacing w:before="1"/>
        <w:ind w:left="120"/>
      </w:pPr>
      <w:r>
        <w:t>requested about</w:t>
      </w:r>
      <w:r w:rsidR="00722B8B">
        <w:t xml:space="preserve"> </w:t>
      </w:r>
      <w:r>
        <w:t>……………………………………………</w:t>
      </w:r>
      <w:proofErr w:type="gramStart"/>
      <w:r>
        <w:t>…..</w:t>
      </w:r>
      <w:proofErr w:type="gramEnd"/>
      <w:r>
        <w:t>(insert child’s name) on the basis of the authority that I have provided.</w:t>
      </w:r>
    </w:p>
    <w:p w14:paraId="3F82AFE4" w14:textId="77777777" w:rsidR="009736D2" w:rsidRDefault="009736D2">
      <w:pPr>
        <w:pStyle w:val="BodyText"/>
      </w:pPr>
    </w:p>
    <w:p w14:paraId="3F82AFE5" w14:textId="008D1756" w:rsidR="009736D2" w:rsidRDefault="009736D2">
      <w:pPr>
        <w:pStyle w:val="BodyText"/>
        <w:spacing w:before="2"/>
        <w:rPr>
          <w:sz w:val="28"/>
        </w:rPr>
      </w:pPr>
    </w:p>
    <w:p w14:paraId="3FC4EECC" w14:textId="77777777" w:rsidR="00722B8B" w:rsidRDefault="00722B8B">
      <w:pPr>
        <w:pStyle w:val="BodyText"/>
        <w:spacing w:before="2"/>
        <w:rPr>
          <w:sz w:val="28"/>
        </w:rPr>
      </w:pPr>
    </w:p>
    <w:p w14:paraId="3F82AFE6" w14:textId="77777777" w:rsidR="009736D2" w:rsidRDefault="00CF5602">
      <w:pPr>
        <w:pStyle w:val="BodyText"/>
        <w:tabs>
          <w:tab w:val="left" w:pos="5506"/>
        </w:tabs>
        <w:ind w:left="119"/>
      </w:pPr>
      <w:r>
        <w:t>Signature:</w:t>
      </w:r>
      <w:r>
        <w:tab/>
        <w:t>Dated:</w:t>
      </w:r>
    </w:p>
    <w:sectPr w:rsidR="009736D2">
      <w:pgSz w:w="11910" w:h="16840"/>
      <w:pgMar w:top="1380" w:right="146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A270F" w14:textId="77777777" w:rsidR="00AE1006" w:rsidRDefault="00AE1006" w:rsidP="00CF5602">
      <w:r>
        <w:separator/>
      </w:r>
    </w:p>
  </w:endnote>
  <w:endnote w:type="continuationSeparator" w:id="0">
    <w:p w14:paraId="63F2BA8E" w14:textId="77777777" w:rsidR="00AE1006" w:rsidRDefault="00AE1006" w:rsidP="00CF5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B0D0B" w14:textId="77777777" w:rsidR="00CF5602" w:rsidRDefault="00CF56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96D60" w14:textId="77777777" w:rsidR="00CF5602" w:rsidRDefault="00CF56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86DFC" w14:textId="77777777" w:rsidR="00CF5602" w:rsidRDefault="00CF56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FB7A7" w14:textId="77777777" w:rsidR="00AE1006" w:rsidRDefault="00AE1006" w:rsidP="00CF5602">
      <w:r>
        <w:separator/>
      </w:r>
    </w:p>
  </w:footnote>
  <w:footnote w:type="continuationSeparator" w:id="0">
    <w:p w14:paraId="1ACDA7A7" w14:textId="77777777" w:rsidR="00AE1006" w:rsidRDefault="00AE1006" w:rsidP="00CF56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BE376" w14:textId="77777777" w:rsidR="00CF5602" w:rsidRDefault="00CF56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0A1E1" w14:textId="77777777" w:rsidR="00CF5602" w:rsidRDefault="00CF56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B2C25" w14:textId="77777777" w:rsidR="00CF5602" w:rsidRDefault="00CF560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DcxNjMzNLU0MTBW0lEKTi0uzszPAykwrAUAV5/k7iwAAAA="/>
  </w:docVars>
  <w:rsids>
    <w:rsidRoot w:val="009736D2"/>
    <w:rsid w:val="00042B5E"/>
    <w:rsid w:val="00722B8B"/>
    <w:rsid w:val="0073379D"/>
    <w:rsid w:val="009736D2"/>
    <w:rsid w:val="00AE1006"/>
    <w:rsid w:val="00CF5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82AF9A"/>
  <w15:docId w15:val="{E1656497-EB56-4233-B36B-BC516036A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38"/>
      <w:ind w:left="1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2"/>
    </w:pPr>
  </w:style>
  <w:style w:type="paragraph" w:styleId="Header">
    <w:name w:val="header"/>
    <w:basedOn w:val="Normal"/>
    <w:link w:val="HeaderChar"/>
    <w:uiPriority w:val="99"/>
    <w:unhideWhenUsed/>
    <w:rsid w:val="00CF560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602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F560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602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C9620F5E765E4786A91F9B7D2FC20B" ma:contentTypeVersion="4" ma:contentTypeDescription="Create a new document." ma:contentTypeScope="" ma:versionID="5e89c89118efd2822e0aaca302268c4f">
  <xsd:schema xmlns:xsd="http://www.w3.org/2001/XMLSchema" xmlns:xs="http://www.w3.org/2001/XMLSchema" xmlns:p="http://schemas.microsoft.com/office/2006/metadata/properties" xmlns:ns2="66b765b0-b414-4dde-9f6b-3470e1fdb328" xmlns:ns3="74a77e06-2545-4b78-9fce-fcc0d0ee0e62" targetNamespace="http://schemas.microsoft.com/office/2006/metadata/properties" ma:root="true" ma:fieldsID="746d1ad4797e8fcf7ac2efb497b8637c" ns2:_="" ns3:_="">
    <xsd:import namespace="66b765b0-b414-4dde-9f6b-3470e1fdb328"/>
    <xsd:import namespace="74a77e06-2545-4b78-9fce-fcc0d0ee0e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b765b0-b414-4dde-9f6b-3470e1fdb3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77e06-2545-4b78-9fce-fcc0d0ee0e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0365D1-2F17-4366-9BC6-4E3D3E783B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77A5D2-E990-48E1-BC3A-FCD92BB832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b765b0-b414-4dde-9f6b-3470e1fdb328"/>
    <ds:schemaRef ds:uri="74a77e06-2545-4b78-9fce-fcc0d0ee0e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8A180D-199E-488D-9175-8D7FCB4DA6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Walker</dc:creator>
  <cp:lastModifiedBy>Mr T Hardy</cp:lastModifiedBy>
  <cp:revision>4</cp:revision>
  <dcterms:created xsi:type="dcterms:W3CDTF">2019-03-07T14:13:00Z</dcterms:created>
  <dcterms:modified xsi:type="dcterms:W3CDTF">2022-11-28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11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7-12-11T00:00:00Z</vt:filetime>
  </property>
  <property fmtid="{D5CDD505-2E9C-101B-9397-08002B2CF9AE}" pid="5" name="ContentTypeId">
    <vt:lpwstr>0x0101002DC9620F5E765E4786A91F9B7D2FC20B</vt:lpwstr>
  </property>
</Properties>
</file>